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50B50747" w:rsidR="00A03D5C" w:rsidRPr="00EA057E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3C1177">
        <w:t>3</w:t>
      </w:r>
      <w:r>
        <w:t xml:space="preserve"> </w:t>
      </w:r>
      <w:r w:rsidR="003C1177">
        <w:t>April</w:t>
      </w:r>
      <w:r>
        <w:t xml:space="preserve"> 202</w:t>
      </w:r>
      <w:r w:rsidR="003C1177">
        <w:t>4</w:t>
      </w:r>
    </w:p>
    <w:p w14:paraId="1710D5F0" w14:textId="08B28972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9362B">
        <w:t xml:space="preserve"> </w:t>
      </w:r>
      <w:hyperlink r:id="rId7" w:anchor="0" w:history="1">
        <w:r w:rsidR="00EC70F3" w:rsidRPr="00EC70F3">
          <w:rPr>
            <w:rStyle w:val="Hyperlink"/>
          </w:rPr>
          <w:t>https://judge.softuni.org/Contests/Compete/Index/4553#0</w:t>
        </w:r>
      </w:hyperlink>
    </w:p>
    <w:p w14:paraId="1FD2F8D0" w14:textId="43EA68E0" w:rsidR="00275EC0" w:rsidRDefault="00A53FD8" w:rsidP="00275EC0">
      <w:pPr>
        <w:pStyle w:val="Heading1"/>
      </w:pPr>
      <w:r>
        <w:t>1</w:t>
      </w:r>
      <w:r w:rsidR="00766E6B">
        <w:t>.</w:t>
      </w:r>
      <w:r w:rsidR="00257D1E">
        <w:t xml:space="preserve"> </w:t>
      </w:r>
      <w:r w:rsidR="00275EC0">
        <w:t xml:space="preserve">Unit Test: </w:t>
      </w:r>
      <w:r w:rsidR="003C1177">
        <w:t xml:space="preserve">String Modifier </w:t>
      </w:r>
    </w:p>
    <w:p w14:paraId="7B9FF47D" w14:textId="4FE8E26A" w:rsidR="00275EC0" w:rsidRPr="00215551" w:rsidRDefault="00215551" w:rsidP="00275EC0">
      <w:r w:rsidRPr="00215551">
        <w:t xml:space="preserve">Test a method that takes a </w:t>
      </w:r>
      <w:r w:rsidRPr="00215551">
        <w:rPr>
          <w:b/>
          <w:bCs/>
        </w:rPr>
        <w:t>string</w:t>
      </w:r>
      <w:r w:rsidRPr="00215551">
        <w:t xml:space="preserve"> </w:t>
      </w:r>
      <w:r>
        <w:t xml:space="preserve">parameter </w:t>
      </w:r>
      <w:r w:rsidRPr="00215551">
        <w:t xml:space="preserve">and </w:t>
      </w:r>
      <w:r w:rsidRPr="00215551">
        <w:rPr>
          <w:b/>
          <w:bCs/>
        </w:rPr>
        <w:t>modifies each word in it based on its length</w:t>
      </w:r>
      <w:r w:rsidRPr="00215551">
        <w:t xml:space="preserve">. If the word contains an </w:t>
      </w:r>
      <w:r w:rsidRPr="00215551">
        <w:rPr>
          <w:b/>
          <w:bCs/>
        </w:rPr>
        <w:t>even number of letters</w:t>
      </w:r>
      <w:r w:rsidRPr="00215551">
        <w:t xml:space="preserve">, it will be </w:t>
      </w:r>
      <w:r w:rsidR="003A0AEA">
        <w:rPr>
          <w:b/>
          <w:bCs/>
        </w:rPr>
        <w:t>uppercase</w:t>
      </w:r>
      <w:r w:rsidRPr="00215551">
        <w:t xml:space="preserve">. If it contains an </w:t>
      </w:r>
      <w:r w:rsidRPr="00215551">
        <w:rPr>
          <w:b/>
          <w:bCs/>
        </w:rPr>
        <w:t>odd number of letters</w:t>
      </w:r>
      <w:r w:rsidRPr="00215551">
        <w:t xml:space="preserve"> – it will make it </w:t>
      </w:r>
      <w:r w:rsidR="003A0AEA">
        <w:rPr>
          <w:b/>
          <w:bCs/>
        </w:rPr>
        <w:t>lowercase</w:t>
      </w:r>
      <w:r>
        <w:t>.</w:t>
      </w:r>
    </w:p>
    <w:p w14:paraId="5D6EA6FE" w14:textId="77777777" w:rsidR="00275EC0" w:rsidRPr="0091706C" w:rsidRDefault="00275EC0" w:rsidP="00275EC0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6372"/>
      </w:tblGrid>
      <w:tr w:rsidR="00275EC0" w:rsidRPr="0091706C" w14:paraId="244721B8" w14:textId="77777777" w:rsidTr="005A047E">
        <w:trPr>
          <w:trHeight w:val="196"/>
        </w:trPr>
        <w:tc>
          <w:tcPr>
            <w:tcW w:w="2250" w:type="dxa"/>
            <w:shd w:val="clear" w:color="auto" w:fill="D9D9D9" w:themeFill="background1" w:themeFillShade="D9"/>
          </w:tcPr>
          <w:p w14:paraId="79095435" w14:textId="717245F4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6372" w:type="dxa"/>
            <w:shd w:val="clear" w:color="auto" w:fill="D9D9D9" w:themeFill="background1" w:themeFillShade="D9"/>
          </w:tcPr>
          <w:p w14:paraId="75F071B5" w14:textId="598C4B1A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string value</w:t>
            </w:r>
          </w:p>
        </w:tc>
      </w:tr>
      <w:tr w:rsidR="00275EC0" w:rsidRPr="0091706C" w14:paraId="13B4B493" w14:textId="77777777" w:rsidTr="005A047E">
        <w:trPr>
          <w:trHeight w:val="437"/>
        </w:trPr>
        <w:tc>
          <w:tcPr>
            <w:tcW w:w="2250" w:type="dxa"/>
          </w:tcPr>
          <w:p w14:paraId="14738E83" w14:textId="0484CC7B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test</w:t>
            </w:r>
          </w:p>
        </w:tc>
        <w:tc>
          <w:tcPr>
            <w:tcW w:w="6372" w:type="dxa"/>
          </w:tcPr>
          <w:p w14:paraId="302EEFDD" w14:textId="1BB20902" w:rsidR="00275EC0" w:rsidRPr="00C509E4" w:rsidRDefault="005A047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EST</w:t>
            </w:r>
          </w:p>
        </w:tc>
      </w:tr>
      <w:tr w:rsidR="005A047E" w:rsidRPr="0091706C" w14:paraId="1389BA67" w14:textId="77777777" w:rsidTr="005A047E">
        <w:trPr>
          <w:trHeight w:val="437"/>
        </w:trPr>
        <w:tc>
          <w:tcPr>
            <w:tcW w:w="2250" w:type="dxa"/>
          </w:tcPr>
          <w:p w14:paraId="06D255D1" w14:textId="0B0FFE15" w:rsidR="005A047E" w:rsidRDefault="005A047E" w:rsidP="00C64FB0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SoftUni</w:t>
            </w:r>
          </w:p>
        </w:tc>
        <w:tc>
          <w:tcPr>
            <w:tcW w:w="6372" w:type="dxa"/>
          </w:tcPr>
          <w:p w14:paraId="4E32F264" w14:textId="1F463A5E" w:rsidR="005A047E" w:rsidRDefault="005A047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tuni</w:t>
            </w:r>
          </w:p>
        </w:tc>
      </w:tr>
      <w:tr w:rsidR="00275EC0" w:rsidRPr="0091706C" w14:paraId="1D8AC9C2" w14:textId="77777777" w:rsidTr="005A047E">
        <w:trPr>
          <w:trHeight w:val="378"/>
        </w:trPr>
        <w:tc>
          <w:tcPr>
            <w:tcW w:w="2250" w:type="dxa"/>
          </w:tcPr>
          <w:p w14:paraId="4CD427E9" w14:textId="4E9CC65C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SoftUni </w:t>
            </w:r>
            <w:r w:rsidR="005A047E">
              <w:rPr>
                <w:rFonts w:ascii="Consolas" w:hAnsi="Consolas" w:cstheme="minorHAnsi"/>
              </w:rPr>
              <w:t>the best</w:t>
            </w:r>
          </w:p>
        </w:tc>
        <w:tc>
          <w:tcPr>
            <w:tcW w:w="6372" w:type="dxa"/>
          </w:tcPr>
          <w:p w14:paraId="020BE632" w14:textId="5AE60F22" w:rsidR="00275EC0" w:rsidRPr="003F796A" w:rsidRDefault="005A047E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</w:t>
            </w:r>
            <w:r w:rsidR="003F796A">
              <w:rPr>
                <w:rFonts w:ascii="Consolas" w:hAnsi="Consolas"/>
                <w:noProof/>
              </w:rPr>
              <w:t>oftuni</w:t>
            </w:r>
            <w:r>
              <w:rPr>
                <w:rFonts w:ascii="Consolas" w:hAnsi="Consolas"/>
                <w:noProof/>
              </w:rPr>
              <w:t xml:space="preserve"> the BEST</w:t>
            </w:r>
          </w:p>
        </w:tc>
      </w:tr>
    </w:tbl>
    <w:p w14:paraId="1F10DEF8" w14:textId="77777777" w:rsidR="00275EC0" w:rsidRDefault="00275EC0" w:rsidP="00275EC0"/>
    <w:p w14:paraId="427350B4" w14:textId="0A125543" w:rsidR="00275EC0" w:rsidRDefault="00275EC0" w:rsidP="00275EC0">
      <w:r>
        <w:t xml:space="preserve">The method is found in the </w:t>
      </w:r>
      <w:r w:rsidR="005A047E">
        <w:rPr>
          <w:rStyle w:val="CodeChar"/>
        </w:rPr>
        <w:t>StringModifier</w:t>
      </w:r>
      <w:r w:rsidRPr="00DD25F7">
        <w:rPr>
          <w:rStyle w:val="CodeChar"/>
        </w:rPr>
        <w:t>.cs</w:t>
      </w:r>
      <w:r>
        <w:t xml:space="preserve"> file:</w:t>
      </w:r>
    </w:p>
    <w:p w14:paraId="5CEBD571" w14:textId="2CF2E26D" w:rsidR="00275EC0" w:rsidRDefault="003A0AEA" w:rsidP="00275EC0">
      <w:r w:rsidRPr="003A0AEA">
        <w:rPr>
          <w:noProof/>
        </w:rPr>
        <w:drawing>
          <wp:inline distT="0" distB="0" distL="0" distR="0" wp14:anchorId="7CE53D85" wp14:editId="404FBC9A">
            <wp:extent cx="6132827" cy="3905250"/>
            <wp:effectExtent l="152400" t="152400" r="363855" b="361950"/>
            <wp:docPr id="117786201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86201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36195" cy="3907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A047E" w:rsidRPr="005A047E">
        <w:rPr>
          <w:noProof/>
        </w:rPr>
        <w:t xml:space="preserve"> </w:t>
      </w:r>
    </w:p>
    <w:p w14:paraId="5E6837E6" w14:textId="1543BB21" w:rsidR="00275EC0" w:rsidRDefault="00275EC0" w:rsidP="00275EC0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5A047E">
        <w:rPr>
          <w:rStyle w:val="CodeChar"/>
        </w:rPr>
        <w:t>StringModifi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5F356950" w14:textId="1E5F24C1" w:rsidR="00275EC0" w:rsidRDefault="008F69FF" w:rsidP="00275EC0">
      <w:r w:rsidRPr="008F69FF">
        <w:rPr>
          <w:noProof/>
        </w:rPr>
        <w:lastRenderedPageBreak/>
        <w:drawing>
          <wp:inline distT="0" distB="0" distL="0" distR="0" wp14:anchorId="4311C1E7" wp14:editId="5E81C0A7">
            <wp:extent cx="5867400" cy="2767642"/>
            <wp:effectExtent l="152400" t="152400" r="361950" b="356870"/>
            <wp:docPr id="87463880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63880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6844" cy="27720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61E72" w14:textId="77777777" w:rsidR="00275EC0" w:rsidRDefault="00275EC0" w:rsidP="00275EC0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E9AC2F9" w14:textId="3A0E12C9" w:rsidR="00275EC0" w:rsidRPr="00F37ECC" w:rsidRDefault="008F69FF" w:rsidP="00275EC0">
      <w:pPr>
        <w:rPr>
          <w:b/>
          <w:bCs/>
          <w:lang w:val="en-GB"/>
        </w:rPr>
      </w:pPr>
      <w:r w:rsidRPr="008F69FF">
        <w:rPr>
          <w:b/>
          <w:bCs/>
          <w:noProof/>
          <w:lang w:val="en-GB"/>
        </w:rPr>
        <w:drawing>
          <wp:inline distT="0" distB="0" distL="0" distR="0" wp14:anchorId="48F381F6" wp14:editId="23A287CD">
            <wp:extent cx="3924848" cy="1028844"/>
            <wp:effectExtent l="152400" t="152400" r="361950" b="361950"/>
            <wp:docPr id="1862388113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388113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0288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8FD8" w14:textId="77777777" w:rsidR="00275EC0" w:rsidRPr="002877ED" w:rsidRDefault="00275EC0" w:rsidP="00275EC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Default="00771E98" w:rsidP="00275EC0">
      <w:pPr>
        <w:pStyle w:val="Heading1"/>
        <w:rPr>
          <w:lang w:val="bg-BG"/>
        </w:rPr>
      </w:pPr>
    </w:p>
    <w:p w14:paraId="0A8E54DB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using NUnit.Framework;</w:t>
      </w:r>
    </w:p>
    <w:p w14:paraId="115A121B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775404B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namespace TestApp.Tests</w:t>
      </w:r>
    </w:p>
    <w:p w14:paraId="783056B5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17B594F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[TestFixture]</w:t>
      </w:r>
    </w:p>
    <w:p w14:paraId="241E19C5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public class StringModifierTests</w:t>
      </w:r>
    </w:p>
    <w:p w14:paraId="31CF6DF6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7DBA5692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[Test]</w:t>
      </w:r>
    </w:p>
    <w:p w14:paraId="709827EE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public void Test_Modify_EmptyString_ReturnsEmptyString()</w:t>
      </w:r>
    </w:p>
    <w:p w14:paraId="1840D045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0982B5D2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rrange</w:t>
      </w:r>
    </w:p>
    <w:p w14:paraId="7685E917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input = "";</w:t>
      </w:r>
    </w:p>
    <w:p w14:paraId="0A4C1337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expectedOutput = "";</w:t>
      </w:r>
    </w:p>
    <w:p w14:paraId="2389E233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BB7815C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ct</w:t>
      </w:r>
    </w:p>
    <w:p w14:paraId="49EAA786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result = StringModifier.Modify(input);</w:t>
      </w:r>
    </w:p>
    <w:p w14:paraId="4A299852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8C5570F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ssert</w:t>
      </w:r>
    </w:p>
    <w:p w14:paraId="05A9A90E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ssert.AreEqual(expectedOutput, result);</w:t>
      </w:r>
    </w:p>
    <w:p w14:paraId="58C71FF4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6A21B160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99E92A2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[Test]</w:t>
      </w:r>
    </w:p>
    <w:p w14:paraId="436C13C3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public void Test_Modify_SingleWordWithEvenLength_ReturnsUpperCaseWord()</w:t>
      </w:r>
    </w:p>
    <w:p w14:paraId="243F018C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202B2C4E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// Arrange</w:t>
      </w:r>
    </w:p>
    <w:p w14:paraId="334F7B03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input = "test";</w:t>
      </w:r>
    </w:p>
    <w:p w14:paraId="0B2EF14B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expectedOutput = "TEST";</w:t>
      </w:r>
    </w:p>
    <w:p w14:paraId="22EB7D80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F3A5444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ct</w:t>
      </w:r>
    </w:p>
    <w:p w14:paraId="3BBF9A75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result = StringModifier.Modify(input);</w:t>
      </w:r>
    </w:p>
    <w:p w14:paraId="4095479B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9E8DBA0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ssert</w:t>
      </w:r>
    </w:p>
    <w:p w14:paraId="353E6C8E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ssert.AreEqual(expectedOutput, result);</w:t>
      </w:r>
    </w:p>
    <w:p w14:paraId="36D75ED9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7F5E8DCF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9733C60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[Test]</w:t>
      </w:r>
    </w:p>
    <w:p w14:paraId="04E02A96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public void Test_Modify_SingleWordWithOddLength_ReturnsToLowerCaseWord()</w:t>
      </w:r>
    </w:p>
    <w:p w14:paraId="26CE6BB3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58067623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rrange</w:t>
      </w:r>
    </w:p>
    <w:p w14:paraId="0AEEFAD4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input = "SoftUni";</w:t>
      </w:r>
    </w:p>
    <w:p w14:paraId="0D194FE4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expectedOutput = "softuni";</w:t>
      </w:r>
    </w:p>
    <w:p w14:paraId="1F1A8C23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87ED7EE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ct</w:t>
      </w:r>
    </w:p>
    <w:p w14:paraId="152EAEAA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result = StringModifier.Modify(input);</w:t>
      </w:r>
    </w:p>
    <w:p w14:paraId="3AEF6422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CE144EC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ssert</w:t>
      </w:r>
    </w:p>
    <w:p w14:paraId="391DB9AC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ssert.AreEqual(expectedOutput, result);</w:t>
      </w:r>
    </w:p>
    <w:p w14:paraId="4468CE35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03BB8F1D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D6E066E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[Test]</w:t>
      </w:r>
    </w:p>
    <w:p w14:paraId="10F97AF6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public void Test_Modify_MultipleWords_ReturnsModifiedString()</w:t>
      </w:r>
    </w:p>
    <w:p w14:paraId="4DEEF068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628992BB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rrange</w:t>
      </w:r>
    </w:p>
    <w:p w14:paraId="52CEFEAD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input = "SoftUni the best";</w:t>
      </w:r>
    </w:p>
    <w:p w14:paraId="6A0D1E84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expectedOutput = "softuni the BEST";</w:t>
      </w:r>
    </w:p>
    <w:p w14:paraId="1458AED5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937E50A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ct</w:t>
      </w:r>
    </w:p>
    <w:p w14:paraId="605A8B4B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ing result = StringModifier.Modify(input);</w:t>
      </w:r>
    </w:p>
    <w:p w14:paraId="0C9EB436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F7427AD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// Assert</w:t>
      </w:r>
    </w:p>
    <w:p w14:paraId="6622EA31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ssert.AreEqual(expectedOutput, result);</w:t>
      </w:r>
    </w:p>
    <w:p w14:paraId="647F4B8A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0281E300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4BEE1FC3" w14:textId="77777777" w:rsidR="00FA778E" w:rsidRDefault="00FA778E" w:rsidP="00FA778E">
      <w:pPr>
        <w:autoSpaceDE w:val="0"/>
        <w:autoSpaceDN w:val="0"/>
        <w:adjustRightInd w:val="0"/>
        <w:spacing w:before="0"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DE4F5FD" w14:textId="77777777" w:rsidR="00FA778E" w:rsidRPr="00FA778E" w:rsidRDefault="00FA778E" w:rsidP="00FA778E">
      <w:pPr>
        <w:rPr>
          <w:lang w:val="bg-BG"/>
        </w:rPr>
      </w:pPr>
    </w:p>
    <w:sectPr w:rsidR="00FA778E" w:rsidRPr="00FA778E" w:rsidSect="00D01EF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467FB" w14:textId="77777777" w:rsidR="00D01EFC" w:rsidRDefault="00D01EFC">
      <w:pPr>
        <w:spacing w:before="0" w:after="0" w:line="240" w:lineRule="auto"/>
      </w:pPr>
      <w:r>
        <w:separator/>
      </w:r>
    </w:p>
  </w:endnote>
  <w:endnote w:type="continuationSeparator" w:id="0">
    <w:p w14:paraId="1EE9FE49" w14:textId="77777777" w:rsidR="00D01EFC" w:rsidRDefault="00D01EF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EFD65" w14:textId="77777777" w:rsidR="00D01EFC" w:rsidRDefault="00D01EFC">
      <w:pPr>
        <w:spacing w:before="0" w:after="0" w:line="240" w:lineRule="auto"/>
      </w:pPr>
      <w:r>
        <w:separator/>
      </w:r>
    </w:p>
  </w:footnote>
  <w:footnote w:type="continuationSeparator" w:id="0">
    <w:p w14:paraId="21CC8664" w14:textId="77777777" w:rsidR="00D01EFC" w:rsidRDefault="00D01EF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365EE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C1A4E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15551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766D"/>
    <w:rsid w:val="002C363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0AEA"/>
    <w:rsid w:val="003A1BBD"/>
    <w:rsid w:val="003B4612"/>
    <w:rsid w:val="003C1177"/>
    <w:rsid w:val="003C3747"/>
    <w:rsid w:val="003D329B"/>
    <w:rsid w:val="003F796A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E4FAE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9362B"/>
    <w:rsid w:val="005A047E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8F69FF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A6FD3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1EFC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10F8C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C70F3"/>
    <w:rsid w:val="00EE4FD0"/>
    <w:rsid w:val="00EF7AB0"/>
    <w:rsid w:val="00F0144F"/>
    <w:rsid w:val="00F028E6"/>
    <w:rsid w:val="00F13067"/>
    <w:rsid w:val="00F145A3"/>
    <w:rsid w:val="00F17DEE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A0372"/>
    <w:rsid w:val="00FA778E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60.png"/><Relationship Id="rId39" Type="http://schemas.openxmlformats.org/officeDocument/2006/relationships/image" Target="media/image12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9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image" Target="media/image5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10.png"/><Relationship Id="rId40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7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8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4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0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9</TotalTime>
  <Pages>3</Pages>
  <Words>365</Words>
  <Characters>2087</Characters>
  <Application>Microsoft Office Word</Application>
  <DocSecurity>0</DocSecurity>
  <Lines>17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Stefan Rafailov</cp:lastModifiedBy>
  <cp:revision>274</cp:revision>
  <dcterms:created xsi:type="dcterms:W3CDTF">2023-09-26T19:58:00Z</dcterms:created>
  <dcterms:modified xsi:type="dcterms:W3CDTF">2024-04-13T08:53:00Z</dcterms:modified>
</cp:coreProperties>
</file>